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25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13AAD611" w:rsidR="00E538E3" w:rsidRDefault="000E74DD" w:rsidP="00FB7279">
      <w:pPr>
        <w:pStyle w:val="NoSpacing"/>
      </w:pPr>
      <w:r>
        <w:t xml:space="preserve">Peter </w:t>
      </w:r>
      <w:proofErr w:type="spellStart"/>
      <w:r>
        <w:t>Helffrich</w:t>
      </w:r>
      <w:proofErr w:type="spellEnd"/>
    </w:p>
    <w:p w14:paraId="126980EC" w14:textId="67E046B7" w:rsidR="003C4C7C" w:rsidRDefault="00280F08" w:rsidP="00FB7279">
      <w:pPr>
        <w:pStyle w:val="NoSpacing"/>
      </w:pPr>
      <w:r>
        <w:t>Maher and Maher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07BFE00F" w:rsidR="00947E0C" w:rsidRPr="00B15719" w:rsidRDefault="00947E0C" w:rsidP="00FB7279">
      <w:pPr>
        <w:pStyle w:val="NoSpacing"/>
      </w:pPr>
      <w:r w:rsidRPr="00B15719">
        <w:t xml:space="preserve">Dear </w:t>
      </w:r>
      <w:r w:rsidR="000E74DD">
        <w:t xml:space="preserve">Peter </w:t>
      </w:r>
      <w:proofErr w:type="spellStart"/>
      <w:r w:rsidR="000E74DD">
        <w:t>Helffrich</w:t>
      </w:r>
      <w:proofErr w:type="spellEnd"/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1051472" w:rsidR="00EF18E6" w:rsidRPr="00B15719" w:rsidRDefault="00EF18E6" w:rsidP="00EF18E6">
      <w:r w:rsidRPr="00B15719">
        <w:t xml:space="preserve">I am interested in the </w:t>
      </w:r>
      <w:r w:rsidR="00307B8E" w:rsidRPr="00307B8E">
        <w:t>Analyst</w:t>
      </w:r>
      <w:r w:rsidR="000E74DD">
        <w:t>/</w:t>
      </w:r>
      <w:proofErr w:type="spellStart"/>
      <w:r w:rsidR="00307B8E" w:rsidRPr="00307B8E">
        <w:t>Assisstant</w:t>
      </w:r>
      <w:proofErr w:type="spellEnd"/>
      <w:r w:rsidR="00307B8E" w:rsidRPr="00307B8E">
        <w:t xml:space="preserve"> Project Manager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aher </w:t>
      </w:r>
      <w:r w:rsidR="000E74DD">
        <w:t>&amp;</w:t>
      </w:r>
      <w:r w:rsidR="00E12130" w:rsidRPr="00E12130">
        <w:t xml:space="preserve"> Maher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4BE4489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Maher </w:t>
      </w:r>
      <w:r w:rsidR="00B83C88">
        <w:t>&amp;</w:t>
      </w:r>
      <w:r w:rsidR="00E12130" w:rsidRPr="00E12130">
        <w:t xml:space="preserve"> Maher</w:t>
      </w:r>
      <w:r w:rsidR="00E12130">
        <w:t>.</w:t>
      </w:r>
    </w:p>
    <w:p w14:paraId="02F0CE34" w14:textId="7C891E03" w:rsidR="006841D8" w:rsidRDefault="006841D8" w:rsidP="006841D8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>With this data, I tackled different problems ranging from forecasting the unemployment rate or a revenue stream from oil and gas production to using hypothesis testing to analyze the effect on small business</w:t>
      </w:r>
      <w:r w:rsidR="00AF2F92">
        <w:t xml:space="preserve"> profit</w:t>
      </w:r>
      <w:r>
        <w:t xml:space="preserve">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ADDA139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07238DAB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Maher </w:t>
      </w:r>
      <w:r w:rsidR="000E74DD">
        <w:t>&amp;</w:t>
      </w:r>
      <w:r w:rsidR="00BE56D1">
        <w:t xml:space="preserve"> Maher and </w:t>
      </w:r>
      <w:r w:rsidR="00275828">
        <w:t xml:space="preserve">the Analyst Assisstant Project Manager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CEB561" w14:textId="77777777" w:rsidR="00A31AEA" w:rsidRDefault="00A31AEA" w:rsidP="00AA2CAA">
      <w:pPr>
        <w:spacing w:after="0" w:line="240" w:lineRule="auto"/>
      </w:pPr>
      <w:r>
        <w:separator/>
      </w:r>
    </w:p>
  </w:endnote>
  <w:endnote w:type="continuationSeparator" w:id="0">
    <w:p w14:paraId="577F9200" w14:textId="77777777" w:rsidR="00A31AEA" w:rsidRDefault="00A31AEA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A04D1" w14:textId="77777777" w:rsidR="00A31AEA" w:rsidRDefault="00A31AEA" w:rsidP="00AA2CAA">
      <w:pPr>
        <w:spacing w:after="0" w:line="240" w:lineRule="auto"/>
      </w:pPr>
      <w:r>
        <w:separator/>
      </w:r>
    </w:p>
  </w:footnote>
  <w:footnote w:type="continuationSeparator" w:id="0">
    <w:p w14:paraId="6E83F6FA" w14:textId="77777777" w:rsidR="00A31AEA" w:rsidRDefault="00A31AEA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32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E74DD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5FA4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41D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1AE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AF2F92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3C88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82</Words>
  <Characters>2180</Characters>
  <Application>Microsoft Office Word</Application>
  <DocSecurity>0</DocSecurity>
  <Lines>18</Lines>
  <Paragraphs>5</Paragraphs>
  <ScaleCrop>false</ScaleCrop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4</cp:revision>
  <cp:lastPrinted>2020-12-27T22:12:00Z</cp:lastPrinted>
  <dcterms:created xsi:type="dcterms:W3CDTF">2020-12-22T23:23:00Z</dcterms:created>
  <dcterms:modified xsi:type="dcterms:W3CDTF">2021-01-25T20:44:00Z</dcterms:modified>
</cp:coreProperties>
</file>